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AF780" w14:textId="77777777" w:rsidR="00DE1BA6" w:rsidRDefault="005E3029">
      <w:pPr>
        <w:pStyle w:val="Title"/>
      </w:pPr>
      <w:r>
        <w:t>Final Exam</w:t>
      </w:r>
    </w:p>
    <w:p w14:paraId="7C05D7F1" w14:textId="77777777" w:rsidR="00DE1BA6" w:rsidRDefault="005E3029">
      <w:pPr>
        <w:pStyle w:val="Author"/>
      </w:pPr>
      <w:r>
        <w:t>Reginald Mordi</w:t>
      </w:r>
    </w:p>
    <w:p w14:paraId="073A2EB7" w14:textId="77777777" w:rsidR="00DE1BA6" w:rsidRDefault="005E3029">
      <w:pPr>
        <w:pStyle w:val="Date"/>
      </w:pPr>
      <w:r>
        <w:t>December 1</w:t>
      </w:r>
    </w:p>
    <w:p w14:paraId="5E1EE730" w14:textId="77777777" w:rsidR="00DE1BA6" w:rsidRDefault="005E3029">
      <w:r>
        <w:pict w14:anchorId="19E6CF55">
          <v:rect id="_x0000_i1025" style="width:0;height:1.5pt" o:hralign="center" o:hrstd="t" o:hr="t"/>
        </w:pict>
      </w:r>
    </w:p>
    <w:p w14:paraId="62980BEE" w14:textId="77777777" w:rsidR="00DE1BA6" w:rsidRDefault="005E3029">
      <w:pPr>
        <w:pStyle w:val="Heading3"/>
      </w:pPr>
      <w:bookmarkStart w:id="0" w:name="Xb9d8c1913309c2c20276a430b5bd6374e11e95e"/>
      <w:r>
        <w:t>we depend on 3 variables GPA, Work Experience, and GRE Score</w:t>
      </w:r>
      <w:bookmarkEnd w:id="0"/>
    </w:p>
    <w:p w14:paraId="7E0E8E16" w14:textId="77777777" w:rsidR="00DE1BA6" w:rsidRDefault="005E3029">
      <w:pPr>
        <w:pStyle w:val="Heading3"/>
      </w:pPr>
      <w:bookmarkStart w:id="1" w:name="there-is-a-score-for-each-student"/>
      <w:r>
        <w:t>There is a score for each student</w:t>
      </w:r>
      <w:bookmarkEnd w:id="1"/>
    </w:p>
    <w:p w14:paraId="0F6DE006" w14:textId="77777777" w:rsidR="00DE1BA6" w:rsidRDefault="005E3029">
      <w:pPr>
        <w:pStyle w:val="Heading3"/>
      </w:pPr>
      <w:bookmarkStart w:id="2" w:name="X3a5d77548b0efb0a54f0b480f5b500f63f8cb7c"/>
      <w:r>
        <w:t>Scare can be calculated by multiplying the 3 values of variables</w:t>
      </w:r>
      <w:bookmarkEnd w:id="2"/>
    </w:p>
    <w:p w14:paraId="05380DBD" w14:textId="77777777" w:rsidR="00DE1BA6" w:rsidRDefault="005E3029">
      <w:pPr>
        <w:pStyle w:val="Heading3"/>
      </w:pPr>
      <w:bookmarkStart w:id="3" w:name="Xb2f75b236b4f3f0b1847163c91cedaef192bfcd"/>
      <w:r>
        <w:t>then we form the lp file with those scorers</w:t>
      </w:r>
      <w:bookmarkEnd w:id="3"/>
    </w:p>
    <w:p w14:paraId="5273D10B" w14:textId="77777777" w:rsidR="00DE1BA6" w:rsidRDefault="005E3029">
      <w:pPr>
        <w:pStyle w:val="FirstParagraph"/>
      </w:pPr>
      <w:r>
        <w:t>The objective function is to maximize the scores of the students ,while each student can be chosen only once.</w:t>
      </w:r>
    </w:p>
    <w:p w14:paraId="4027747A" w14:textId="77777777" w:rsidR="00DE1BA6" w:rsidRDefault="005E3029">
      <w:pPr>
        <w:pStyle w:val="BodyText"/>
      </w:pPr>
      <w:r>
        <w:t>The mathematical model</w:t>
      </w:r>
    </w:p>
    <w:p w14:paraId="44AC5239" w14:textId="77777777" w:rsidR="00DE1BA6" w:rsidRDefault="005E3029">
      <w:pPr>
        <w:pStyle w:val="BodyText"/>
      </w:pPr>
      <w:r>
        <w:t xml:space="preserve">min X X c y þ </w:t>
      </w:r>
      <w:r>
        <w:t>X wP.zU — zLΣ þ wNðvU — vLÞ</w:t>
      </w:r>
    </w:p>
    <w:p w14:paraId="21DB2FBF" w14:textId="77777777" w:rsidR="00DE1BA6" w:rsidRDefault="005E3029">
      <w:pPr>
        <w:pStyle w:val="BodyText"/>
      </w:pPr>
      <w:r>
        <w:t>s:t: X xij ¼ 1 8j</w:t>
      </w:r>
    </w:p>
    <w:p w14:paraId="70C38076" w14:textId="77777777" w:rsidR="00DE1BA6" w:rsidRDefault="005E3029">
      <w:pPr>
        <w:pStyle w:val="BodyText"/>
      </w:pPr>
      <w:r>
        <w:t>yjk—xij—xik ≤ —1 8j; k; i (2)</w:t>
      </w:r>
    </w:p>
    <w:p w14:paraId="1724130D" w14:textId="77777777" w:rsidR="00DE1BA6" w:rsidRDefault="005E3029">
      <w:pPr>
        <w:pStyle w:val="BodyText"/>
      </w:pPr>
      <w:r>
        <w:t>vi— xij ¼ 0 8i (3)</w:t>
      </w:r>
    </w:p>
    <w:p w14:paraId="5DFB87A7" w14:textId="77777777" w:rsidR="00DE1BA6" w:rsidRDefault="005E3029">
      <w:pPr>
        <w:pStyle w:val="BodyText"/>
      </w:pPr>
      <w:r>
        <w:t>zli— X aljxij ¼ 0 8i; l (4)</w:t>
      </w:r>
    </w:p>
    <w:p w14:paraId="158FF8C6" w14:textId="77777777" w:rsidR="00DE1BA6" w:rsidRDefault="005E3029">
      <w:pPr>
        <w:pStyle w:val="BodyText"/>
      </w:pPr>
      <w:r>
        <w:t>vL ≤ vi ≤ vU 8i (5)</w:t>
      </w:r>
    </w:p>
    <w:p w14:paraId="4F477502" w14:textId="77777777" w:rsidR="00DE1BA6" w:rsidRDefault="005E3029">
      <w:pPr>
        <w:pStyle w:val="BodyText"/>
      </w:pPr>
      <w:r>
        <w:t>zL ≤ zli ≤ zU 8i; l (6)</w:t>
      </w:r>
    </w:p>
    <w:p w14:paraId="0360A698" w14:textId="77777777" w:rsidR="00DE1BA6" w:rsidRDefault="005E3029">
      <w:pPr>
        <w:pStyle w:val="BodyText"/>
      </w:pPr>
      <w:r>
        <w:t>xij 2 f0; 1g 8i; j (7)</w:t>
      </w:r>
    </w:p>
    <w:p w14:paraId="2DE3D908" w14:textId="77777777" w:rsidR="00DE1BA6" w:rsidRDefault="005E3029">
      <w:pPr>
        <w:pStyle w:val="BodyText"/>
      </w:pPr>
      <w:r>
        <w:t>yjk 2 f0; 1g 8j; k (8)</w:t>
      </w:r>
    </w:p>
    <w:p w14:paraId="1909CA25" w14:textId="77777777" w:rsidR="00DE1BA6" w:rsidRDefault="005E3029">
      <w:pPr>
        <w:pStyle w:val="BodyText"/>
      </w:pPr>
      <w:r>
        <w:t>zli ≤ 0 8i; l (9)</w:t>
      </w:r>
    </w:p>
    <w:p w14:paraId="279CB6CC" w14:textId="77777777" w:rsidR="00DE1BA6" w:rsidRDefault="005E3029">
      <w:pPr>
        <w:pStyle w:val="BodyText"/>
      </w:pPr>
      <w:r>
        <w:t>vi ≤ 0 8i (10)</w:t>
      </w:r>
    </w:p>
    <w:p w14:paraId="421D8348" w14:textId="77777777" w:rsidR="00DE1BA6" w:rsidRDefault="005E3029">
      <w:pPr>
        <w:pStyle w:val="BodyText"/>
      </w:pPr>
      <w:r>
        <w:t>zL; zU ≤ 0</w:t>
      </w:r>
      <w:r>
        <w:t xml:space="preserve"> 8l (11)</w:t>
      </w:r>
    </w:p>
    <w:p w14:paraId="01422C77" w14:textId="77777777" w:rsidR="00DE1BA6" w:rsidRDefault="005E3029">
      <w:pPr>
        <w:pStyle w:val="BodyText"/>
      </w:pPr>
      <w:r>
        <w:t>vL; vU ≤ 0 (12)</w:t>
      </w:r>
    </w:p>
    <w:p w14:paraId="62B07365" w14:textId="77777777" w:rsidR="00DE1BA6" w:rsidRDefault="005E3029">
      <w:pPr>
        <w:pStyle w:val="Heading2"/>
      </w:pPr>
      <w:bookmarkStart w:id="4" w:name="read-the-lp-file"/>
      <w:r>
        <w:lastRenderedPageBreak/>
        <w:t>Read the lp file&gt;&gt;&gt;</w:t>
      </w:r>
      <w:bookmarkEnd w:id="4"/>
    </w:p>
    <w:p w14:paraId="2647E34E" w14:textId="77777777" w:rsidR="00DE1BA6" w:rsidRDefault="005E302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pSolveAPI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Final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2EE7DEB6" w14:textId="77777777" w:rsidR="00DE1BA6" w:rsidRDefault="005E3029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>##   a linear program with 48 decision variables and 16 constraints</w:t>
      </w:r>
    </w:p>
    <w:p w14:paraId="1057A883" w14:textId="77777777" w:rsidR="00DE1BA6" w:rsidRDefault="005E3029">
      <w:pPr>
        <w:pStyle w:val="SourceCode"/>
      </w:pPr>
      <w:r>
        <w:rPr>
          <w:rStyle w:val="KeywordTok"/>
        </w:rPr>
        <w:t>solve</w:t>
      </w:r>
      <w:r>
        <w:rPr>
          <w:rStyle w:val="NormalTok"/>
        </w:rPr>
        <w:t>(x)</w:t>
      </w:r>
    </w:p>
    <w:p w14:paraId="0DE86C81" w14:textId="77777777" w:rsidR="00DE1BA6" w:rsidRDefault="005E3029">
      <w:pPr>
        <w:pStyle w:val="SourceCode"/>
      </w:pPr>
      <w:r>
        <w:rPr>
          <w:rStyle w:val="VerbatimChar"/>
        </w:rPr>
        <w:t>## [1] 0</w:t>
      </w:r>
    </w:p>
    <w:p w14:paraId="28974C35" w14:textId="77777777" w:rsidR="00DE1BA6" w:rsidRDefault="005E3029">
      <w:pPr>
        <w:pStyle w:val="SourceCode"/>
      </w:pPr>
      <w:r>
        <w:rPr>
          <w:rStyle w:val="KeywordTok"/>
        </w:rPr>
        <w:t>get.objective</w:t>
      </w:r>
      <w:r>
        <w:rPr>
          <w:rStyle w:val="NormalTok"/>
        </w:rPr>
        <w:t>(x)</w:t>
      </w:r>
    </w:p>
    <w:p w14:paraId="4F5361B3" w14:textId="77777777" w:rsidR="00DE1BA6" w:rsidRDefault="005E3029">
      <w:pPr>
        <w:pStyle w:val="SourceCode"/>
      </w:pPr>
      <w:r>
        <w:rPr>
          <w:rStyle w:val="VerbatimChar"/>
        </w:rPr>
        <w:t>## [1] 1411.7</w:t>
      </w:r>
    </w:p>
    <w:p w14:paraId="4CD7DEB4" w14:textId="77777777" w:rsidR="00DE1BA6" w:rsidRDefault="005E3029">
      <w:pPr>
        <w:pStyle w:val="SourceCode"/>
      </w:pPr>
      <w:r>
        <w:rPr>
          <w:rStyle w:val="KeywordTok"/>
        </w:rPr>
        <w:t>get.variables</w:t>
      </w:r>
      <w:r>
        <w:rPr>
          <w:rStyle w:val="NormalTok"/>
        </w:rPr>
        <w:t>(x)</w:t>
      </w:r>
    </w:p>
    <w:p w14:paraId="10876E98" w14:textId="77777777" w:rsidR="00DE1BA6" w:rsidRDefault="005E3029">
      <w:pPr>
        <w:pStyle w:val="SourceCode"/>
      </w:pPr>
      <w:r>
        <w:rPr>
          <w:rStyle w:val="VerbatimChar"/>
        </w:rPr>
        <w:t>##  [1] 1 0 0 0 0 1 0 0 1 0 0 0 0 0 0 0 0 0 1 0 0 0 1 1 0 0 1 1 0 0 0 0 0 1 0 0 0 1</w:t>
      </w:r>
      <w:r>
        <w:br/>
      </w:r>
      <w:r>
        <w:rPr>
          <w:rStyle w:val="VerbatimChar"/>
        </w:rPr>
        <w:t>## [39] 0 0 1 0 0 1 0 0 0 0</w:t>
      </w:r>
    </w:p>
    <w:p w14:paraId="36AA7078" w14:textId="77777777" w:rsidR="00DE1BA6" w:rsidRDefault="005E3029">
      <w:pPr>
        <w:pStyle w:val="SourceCode"/>
      </w:pPr>
      <w:r>
        <w:rPr>
          <w:rStyle w:val="KeywordTok"/>
        </w:rPr>
        <w:t>get.constraints</w:t>
      </w:r>
      <w:r>
        <w:rPr>
          <w:rStyle w:val="NormalTok"/>
        </w:rPr>
        <w:t>(x)</w:t>
      </w:r>
    </w:p>
    <w:p w14:paraId="43A98EB9" w14:textId="77777777" w:rsidR="00DE1BA6" w:rsidRDefault="005E3029">
      <w:pPr>
        <w:pStyle w:val="SourceCode"/>
      </w:pPr>
      <w:r>
        <w:rPr>
          <w:rStyle w:val="VerbatimChar"/>
        </w:rPr>
        <w:t>##  [1] 1 1 1 1 1 1 1 1 1 1 1 1 3 3 3 3</w:t>
      </w:r>
    </w:p>
    <w:p w14:paraId="5AD534F5" w14:textId="77777777" w:rsidR="00DE1BA6" w:rsidRDefault="005E3029">
      <w:pPr>
        <w:pStyle w:val="SourceCode"/>
      </w:pPr>
      <w:r>
        <w:rPr>
          <w:rStyle w:val="KeywordTok"/>
        </w:rPr>
        <w:t>get.sensitivity.objex</w:t>
      </w:r>
      <w:r>
        <w:rPr>
          <w:rStyle w:val="NormalTok"/>
        </w:rPr>
        <w:t>(x)</w:t>
      </w:r>
    </w:p>
    <w:p w14:paraId="405D8E78" w14:textId="77777777" w:rsidR="00DE1BA6" w:rsidRDefault="005E3029">
      <w:pPr>
        <w:pStyle w:val="SourceCode"/>
      </w:pPr>
      <w:r>
        <w:rPr>
          <w:rStyle w:val="VerbatimChar"/>
        </w:rPr>
        <w:t>## $objfrom</w:t>
      </w:r>
      <w:r>
        <w:br/>
      </w:r>
      <w:r>
        <w:rPr>
          <w:rStyle w:val="VerbatimChar"/>
        </w:rPr>
        <w:t>##  [1] -1.000e+30  4.440e+01  5.600e+01  1.980e+02  3.800e+01  8.880e+01</w:t>
      </w:r>
      <w:r>
        <w:br/>
      </w:r>
      <w:r>
        <w:rPr>
          <w:rStyle w:val="VerbatimChar"/>
        </w:rPr>
        <w:t>##  [7]  1.224e+02  1.950e+01 -1.000e+30  7.560e+01  1.674e+02 -1.000e+30</w:t>
      </w:r>
      <w:r>
        <w:br/>
      </w:r>
      <w:r>
        <w:rPr>
          <w:rStyle w:val="VerbatimChar"/>
        </w:rPr>
        <w:t>## [13]  2.520e+02  4.440e+01  5.600e+01  1.980e+02  3.800e+01  8.880e+01</w:t>
      </w:r>
      <w:r>
        <w:br/>
      </w:r>
      <w:r>
        <w:rPr>
          <w:rStyle w:val="VerbatimChar"/>
        </w:rPr>
        <w:t>## [19] -1.000e+30  1.950e+01 -1.0</w:t>
      </w:r>
      <w:r>
        <w:rPr>
          <w:rStyle w:val="VerbatimChar"/>
        </w:rPr>
        <w:t>00e+30  7.560e+01 -1.000e+30 -1.000e+30</w:t>
      </w:r>
      <w:r>
        <w:br/>
      </w:r>
      <w:r>
        <w:rPr>
          <w:rStyle w:val="VerbatimChar"/>
        </w:rPr>
        <w:t>## [25]  2.520e+02  4.440e+01 -1.000e+30 -1.000e+30  3.800e+01  8.880e+01</w:t>
      </w:r>
      <w:r>
        <w:br/>
      </w:r>
      <w:r>
        <w:rPr>
          <w:rStyle w:val="VerbatimChar"/>
        </w:rPr>
        <w:t>## [31]  1.224e+02  1.950e+01 -1.000e+30  7.560e+01  1.674e+02 -1.000e+30</w:t>
      </w:r>
      <w:r>
        <w:br/>
      </w:r>
      <w:r>
        <w:rPr>
          <w:rStyle w:val="VerbatimChar"/>
        </w:rPr>
        <w:t>## [37]  2.520e+02  4.440e+01  5.600e+01  1.980e+02 -1.000e+30  8.88</w:t>
      </w:r>
      <w:r>
        <w:rPr>
          <w:rStyle w:val="VerbatimChar"/>
        </w:rPr>
        <w:t>0e+01</w:t>
      </w:r>
      <w:r>
        <w:br/>
      </w:r>
      <w:r>
        <w:rPr>
          <w:rStyle w:val="VerbatimChar"/>
        </w:rPr>
        <w:t>## [43]  1.224e+02 -1.000e+30 -1.000e+30  7.560e+01  1.674e+02 -1.000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till</w:t>
      </w:r>
      <w:r>
        <w:br/>
      </w:r>
      <w:r>
        <w:rPr>
          <w:rStyle w:val="VerbatimChar"/>
        </w:rPr>
        <w:t>##  [1] 2.520e+02 1.000e+30 1.000e+30 1.000e+30 1.000e+30 8.880e+01 1.000e+30</w:t>
      </w:r>
      <w:r>
        <w:br/>
      </w:r>
      <w:r>
        <w:rPr>
          <w:rStyle w:val="VerbatimChar"/>
        </w:rPr>
        <w:t>##  [8] 1.000e+30 2.016e+02 1.000e+30 1.000e+30 1.480e+02 1.000e+30 1.000e+3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5] 1.000e+30 1.000e+30 1.000e+30 1.000e+30 1.224e+02 1.000e+30 2.016e+02</w:t>
      </w:r>
      <w:r>
        <w:br/>
      </w:r>
      <w:r>
        <w:rPr>
          <w:rStyle w:val="VerbatimChar"/>
        </w:rPr>
        <w:t>## [22] 1.000e+30 1.674e+02 1.480e+02 1.000e+30 1.000e+30 5.600e+01 1.980e+02</w:t>
      </w:r>
      <w:r>
        <w:br/>
      </w:r>
      <w:r>
        <w:rPr>
          <w:rStyle w:val="VerbatimChar"/>
        </w:rPr>
        <w:t>## [29] 1.000e+30 1.000e+30 1.000e+30 1.000e+30 2.016e+02 7.560e+01 1.000e+30</w:t>
      </w:r>
      <w:r>
        <w:br/>
      </w:r>
      <w:r>
        <w:rPr>
          <w:rStyle w:val="VerbatimChar"/>
        </w:rPr>
        <w:t>## [36] 1.480e+02 1.000e+3</w:t>
      </w:r>
      <w:r>
        <w:rPr>
          <w:rStyle w:val="VerbatimChar"/>
        </w:rPr>
        <w:t>0 4.440e+01 1.000e+30 1.000e+30 3.800e+01 1.000e+30</w:t>
      </w:r>
      <w:r>
        <w:br/>
      </w:r>
      <w:r>
        <w:rPr>
          <w:rStyle w:val="VerbatimChar"/>
        </w:rPr>
        <w:t>## [43] 1.000e+30 1.950e+01 2.016e+02 1.000e+30 1.000e+30 1.480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fromvalue</w:t>
      </w:r>
      <w:r>
        <w:br/>
      </w:r>
      <w:r>
        <w:rPr>
          <w:rStyle w:val="VerbatimChar"/>
        </w:rPr>
        <w:t>##  [1] -1e+30  0e+00  0e+00  0e+00  0e+00 -1e+30  0e+00  0e+00 -1e+30 -1e+30</w:t>
      </w:r>
      <w:r>
        <w:br/>
      </w:r>
      <w:r>
        <w:rPr>
          <w:rStyle w:val="VerbatimChar"/>
        </w:rPr>
        <w:t xml:space="preserve">## [11]  0e+00  0e+00  0e+00  0e+00  </w:t>
      </w:r>
      <w:r>
        <w:rPr>
          <w:rStyle w:val="VerbatimChar"/>
        </w:rPr>
        <w:t>0e+00  0e+00  0e+00 -1e+30 -1e+30  0e+00</w:t>
      </w:r>
      <w:r>
        <w:br/>
      </w:r>
      <w:r>
        <w:rPr>
          <w:rStyle w:val="VerbatimChar"/>
        </w:rPr>
        <w:t>## [21]  0e+00  0e+00 -1e+30 -1e+30  0e+00 -1e+30 -1e+30 -1e+30  0e+00  0e+00</w:t>
      </w:r>
      <w:r>
        <w:br/>
      </w:r>
      <w:r>
        <w:rPr>
          <w:rStyle w:val="VerbatimChar"/>
        </w:rPr>
        <w:t>## [31]  0e+00  0e+00  0e+00 -1e+30  0e+00  0e+00  0e+00 -1e+30  0e+00  0e+00</w:t>
      </w:r>
      <w:r>
        <w:br/>
      </w:r>
      <w:r>
        <w:rPr>
          <w:rStyle w:val="VerbatimChar"/>
        </w:rPr>
        <w:lastRenderedPageBreak/>
        <w:t>## [41] -1e+30  0e+00  0e+00 -1e+30  0e+00  0e+00  0e+00  0</w:t>
      </w:r>
      <w:r>
        <w:rPr>
          <w:rStyle w:val="VerbatimChar"/>
        </w:rPr>
        <w:t>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tillvalue</w:t>
      </w:r>
      <w:r>
        <w:br/>
      </w:r>
      <w:r>
        <w:rPr>
          <w:rStyle w:val="VerbatimChar"/>
        </w:rPr>
        <w:t>##  [1] NA NA NA NA NA NA NA NA NA NA NA NA NA NA NA NA NA NA NA NA NA NA NA NA NA</w:t>
      </w:r>
      <w:r>
        <w:br/>
      </w:r>
      <w:r>
        <w:rPr>
          <w:rStyle w:val="VerbatimChar"/>
        </w:rPr>
        <w:t>## [26] NA NA NA NA NA NA NA NA NA NA NA NA NA NA NA NA NA NA NA NA NA NA NA</w:t>
      </w:r>
    </w:p>
    <w:p w14:paraId="602F67E9" w14:textId="77777777" w:rsidR="00DE1BA6" w:rsidRDefault="005E3029">
      <w:r>
        <w:pict w14:anchorId="46ACA41B">
          <v:rect id="_x0000_i1026" style="width:0;height:1.5pt" o:hralign="center" o:hrstd="t" o:hr="t"/>
        </w:pict>
      </w:r>
    </w:p>
    <w:p w14:paraId="15B23914" w14:textId="77777777" w:rsidR="00DE1BA6" w:rsidRDefault="005E3029">
      <w:pPr>
        <w:pStyle w:val="FirstParagraph"/>
      </w:pPr>
      <w:r>
        <w:t>The groups are:</w:t>
      </w:r>
    </w:p>
    <w:p w14:paraId="7144692A" w14:textId="5D857154" w:rsidR="00DE1BA6" w:rsidRDefault="005E3029">
      <w:pPr>
        <w:pStyle w:val="BodyText"/>
      </w:pPr>
      <w:r>
        <w:t xml:space="preserve">Group 1. X11, x61, x91 </w:t>
      </w:r>
      <w:r w:rsidR="00E6655A">
        <w:t xml:space="preserve">          </w:t>
      </w:r>
      <w:r>
        <w:t>Students number</w:t>
      </w:r>
      <w:r w:rsidR="00E6655A">
        <w:t xml:space="preserve"> </w:t>
      </w:r>
      <w:r>
        <w:t>(1,6,9)</w:t>
      </w:r>
    </w:p>
    <w:p w14:paraId="6883533C" w14:textId="73517AE7" w:rsidR="00DE1BA6" w:rsidRDefault="005E3029">
      <w:pPr>
        <w:pStyle w:val="BodyText"/>
      </w:pPr>
      <w:r>
        <w:t xml:space="preserve">Group </w:t>
      </w:r>
      <w:r>
        <w:t xml:space="preserve">2. X72, x112, x122 </w:t>
      </w:r>
      <w:r w:rsidR="00E6655A">
        <w:t xml:space="preserve">     </w:t>
      </w:r>
      <w:r>
        <w:t>Students number</w:t>
      </w:r>
      <w:r w:rsidR="00E6655A">
        <w:t xml:space="preserve"> </w:t>
      </w:r>
      <w:r>
        <w:t>(</w:t>
      </w:r>
      <w:r>
        <w:t>7,11,12)</w:t>
      </w:r>
    </w:p>
    <w:p w14:paraId="111D230E" w14:textId="17E4F31F" w:rsidR="00DE1BA6" w:rsidRDefault="005E3029">
      <w:pPr>
        <w:pStyle w:val="BodyText"/>
      </w:pPr>
      <w:r>
        <w:t xml:space="preserve">Group 3. X33, x43, x103 </w:t>
      </w:r>
      <w:r w:rsidR="00E6655A">
        <w:t xml:space="preserve">        </w:t>
      </w:r>
      <w:r>
        <w:t>Students number</w:t>
      </w:r>
      <w:r w:rsidR="00E6655A">
        <w:t xml:space="preserve"> </w:t>
      </w:r>
      <w:r>
        <w:t>(3,4,10)</w:t>
      </w:r>
    </w:p>
    <w:p w14:paraId="25D68609" w14:textId="1B0063B7" w:rsidR="00DE1BA6" w:rsidRDefault="005E3029">
      <w:pPr>
        <w:pStyle w:val="BodyText"/>
      </w:pPr>
      <w:r>
        <w:t xml:space="preserve">Group 4. X24, x54, x84 </w:t>
      </w:r>
      <w:r w:rsidR="00E6655A">
        <w:t xml:space="preserve">           </w:t>
      </w:r>
      <w:r>
        <w:t>Students number</w:t>
      </w:r>
      <w:r w:rsidR="00E6655A">
        <w:t xml:space="preserve"> </w:t>
      </w:r>
      <w:r>
        <w:t>(2,5,8)</w:t>
      </w:r>
    </w:p>
    <w:p w14:paraId="78FE1634" w14:textId="46A6C7F8" w:rsidR="00E6655A" w:rsidRDefault="00E6655A">
      <w:pPr>
        <w:pStyle w:val="BodyText"/>
      </w:pPr>
    </w:p>
    <w:p w14:paraId="07525156" w14:textId="2759C1B6" w:rsidR="00E6655A" w:rsidRDefault="00E6655A">
      <w:pPr>
        <w:pStyle w:val="BodyText"/>
      </w:pPr>
      <w:r>
        <w:t>*** we can notice that each student is presented only one time in the 4 groups.</w:t>
      </w:r>
    </w:p>
    <w:p w14:paraId="31E0D8B8" w14:textId="77777777" w:rsidR="00DE1BA6" w:rsidRDefault="005E3029">
      <w:r>
        <w:pict w14:anchorId="68206A6F">
          <v:rect id="_x0000_i1027" style="width:0;height:1.5pt" o:hralign="center" o:hrstd="t" o:hr="t"/>
        </w:pict>
      </w:r>
    </w:p>
    <w:sectPr w:rsidR="00DE1B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0A397F" w14:textId="77777777" w:rsidR="005E3029" w:rsidRDefault="005E3029">
      <w:pPr>
        <w:spacing w:after="0"/>
      </w:pPr>
      <w:r>
        <w:separator/>
      </w:r>
    </w:p>
  </w:endnote>
  <w:endnote w:type="continuationSeparator" w:id="0">
    <w:p w14:paraId="78412BF0" w14:textId="77777777" w:rsidR="005E3029" w:rsidRDefault="005E30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1F375" w14:textId="77777777" w:rsidR="005E3029" w:rsidRDefault="005E3029">
      <w:r>
        <w:separator/>
      </w:r>
    </w:p>
  </w:footnote>
  <w:footnote w:type="continuationSeparator" w:id="0">
    <w:p w14:paraId="76C632DA" w14:textId="77777777" w:rsidR="005E3029" w:rsidRDefault="005E30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C789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E3029"/>
    <w:rsid w:val="00784D58"/>
    <w:rsid w:val="008D6863"/>
    <w:rsid w:val="00B86B75"/>
    <w:rsid w:val="00BC48D5"/>
    <w:rsid w:val="00C36279"/>
    <w:rsid w:val="00DE1BA6"/>
    <w:rsid w:val="00E315A3"/>
    <w:rsid w:val="00E665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31EF1"/>
  <w15:docId w15:val="{589C9381-E70B-4865-818F-0CB9CFD19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69</Words>
  <Characters>2678</Characters>
  <Application>Microsoft Office Word</Application>
  <DocSecurity>0</DocSecurity>
  <Lines>22</Lines>
  <Paragraphs>6</Paragraphs>
  <ScaleCrop>false</ScaleCrop>
  <Company/>
  <LinksUpToDate>false</LinksUpToDate>
  <CharactersWithSpaces>3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Reginald Mordi</dc:creator>
  <cp:keywords/>
  <cp:lastModifiedBy>Mordi, Reginald</cp:lastModifiedBy>
  <cp:revision>2</cp:revision>
  <dcterms:created xsi:type="dcterms:W3CDTF">2020-12-15T23:59:00Z</dcterms:created>
  <dcterms:modified xsi:type="dcterms:W3CDTF">2020-12-15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</vt:lpwstr>
  </property>
  <property fmtid="{D5CDD505-2E9C-101B-9397-08002B2CF9AE}" pid="3" name="output">
    <vt:lpwstr>word_document</vt:lpwstr>
  </property>
</Properties>
</file>